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4587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62e4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17:34:20Z</dcterms:created>
  <dcterms:modified xsi:type="dcterms:W3CDTF">2022-05-08T17:34:20Z</dcterms:modified>
</cp:coreProperties>
</file>